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60015" w14:textId="16CFF509" w:rsidR="00ED360B" w:rsidRPr="00ED360B" w:rsidRDefault="00ED360B" w:rsidP="00ED360B">
      <w:pPr>
        <w:rPr>
          <w:b/>
          <w:bCs/>
          <w:lang w:val="es-ES"/>
        </w:rPr>
      </w:pPr>
      <w:proofErr w:type="spellStart"/>
      <w:r w:rsidRPr="00ED360B">
        <w:rPr>
          <w:b/>
          <w:bCs/>
          <w:lang w:val="es-ES"/>
        </w:rPr>
        <w:t>Create</w:t>
      </w:r>
      <w:proofErr w:type="spellEnd"/>
      <w:r w:rsidRPr="00ED360B">
        <w:rPr>
          <w:b/>
          <w:bCs/>
          <w:lang w:val="es-ES"/>
        </w:rPr>
        <w:t xml:space="preserve"> </w:t>
      </w:r>
      <w:proofErr w:type="spellStart"/>
      <w:r w:rsidRPr="00ED360B">
        <w:rPr>
          <w:b/>
          <w:bCs/>
          <w:lang w:val="es-ES"/>
        </w:rPr>
        <w:t>User</w:t>
      </w:r>
      <w:proofErr w:type="spellEnd"/>
    </w:p>
    <w:p w14:paraId="48FF1570" w14:textId="23012931" w:rsidR="00ED360B" w:rsidRPr="00ED360B" w:rsidRDefault="00ED360B" w:rsidP="00ED360B">
      <w:pPr>
        <w:rPr>
          <w:lang w:val="es-ES"/>
        </w:rPr>
      </w:pPr>
      <w:r w:rsidRPr="00ED360B">
        <w:rPr>
          <w:lang w:val="es-ES"/>
        </w:rPr>
        <w:t>{</w:t>
      </w:r>
    </w:p>
    <w:p w14:paraId="2799F0A6" w14:textId="2080BD36" w:rsidR="00ED360B" w:rsidRPr="00ED360B" w:rsidRDefault="00ED360B" w:rsidP="00ED360B">
      <w:pPr>
        <w:rPr>
          <w:lang w:val="es-ES"/>
        </w:rPr>
      </w:pPr>
      <w:r w:rsidRPr="00ED360B">
        <w:rPr>
          <w:lang w:val="es-ES"/>
        </w:rPr>
        <w:t xml:space="preserve">   "</w:t>
      </w:r>
      <w:proofErr w:type="spellStart"/>
      <w:r w:rsidRPr="00ED360B">
        <w:rPr>
          <w:lang w:val="es-ES"/>
        </w:rPr>
        <w:t>userName</w:t>
      </w:r>
      <w:proofErr w:type="spellEnd"/>
      <w:r w:rsidRPr="00ED360B">
        <w:rPr>
          <w:lang w:val="es-ES"/>
        </w:rPr>
        <w:t>": "</w:t>
      </w:r>
      <w:proofErr w:type="spellStart"/>
      <w:r w:rsidRPr="00ED360B">
        <w:rPr>
          <w:lang w:val="es-ES"/>
        </w:rPr>
        <w:t>mario</w:t>
      </w:r>
      <w:proofErr w:type="spellEnd"/>
      <w:r w:rsidRPr="00ED360B">
        <w:rPr>
          <w:lang w:val="es-ES"/>
        </w:rPr>
        <w:t>",</w:t>
      </w:r>
    </w:p>
    <w:p w14:paraId="57B1DFF4" w14:textId="08191973" w:rsidR="00ED360B" w:rsidRPr="00ED360B" w:rsidRDefault="00ED360B" w:rsidP="00ED360B">
      <w:pPr>
        <w:rPr>
          <w:lang w:val="es-ES"/>
        </w:rPr>
      </w:pPr>
      <w:r w:rsidRPr="00ED360B">
        <w:rPr>
          <w:lang w:val="es-ES"/>
        </w:rPr>
        <w:t xml:space="preserve">  "</w:t>
      </w:r>
      <w:proofErr w:type="spellStart"/>
      <w:r w:rsidRPr="00ED360B">
        <w:rPr>
          <w:lang w:val="es-ES"/>
        </w:rPr>
        <w:t>name</w:t>
      </w:r>
      <w:proofErr w:type="spellEnd"/>
      <w:r w:rsidRPr="00ED360B">
        <w:rPr>
          <w:lang w:val="es-ES"/>
        </w:rPr>
        <w:t>": "</w:t>
      </w:r>
      <w:r w:rsidRPr="00ED360B">
        <w:rPr>
          <w:lang w:val="es-ES"/>
        </w:rPr>
        <w:t>Mario Perera</w:t>
      </w:r>
      <w:r w:rsidRPr="00ED360B">
        <w:rPr>
          <w:lang w:val="es-ES"/>
        </w:rPr>
        <w:t>",</w:t>
      </w:r>
    </w:p>
    <w:p w14:paraId="5DE970B3" w14:textId="3981D268" w:rsidR="00ED360B" w:rsidRDefault="00ED360B" w:rsidP="00ED360B">
      <w:r w:rsidRPr="00ED360B">
        <w:t xml:space="preserve">  </w:t>
      </w:r>
      <w:r>
        <w:t>"</w:t>
      </w:r>
      <w:proofErr w:type="spellStart"/>
      <w:r>
        <w:t>phoneNumber</w:t>
      </w:r>
      <w:proofErr w:type="spellEnd"/>
      <w:r>
        <w:t>": "</w:t>
      </w:r>
      <w:r>
        <w:t>0770850936</w:t>
      </w:r>
      <w:r>
        <w:t>",</w:t>
      </w:r>
    </w:p>
    <w:p w14:paraId="5F9573CB" w14:textId="571B2BD2" w:rsidR="00ED360B" w:rsidRDefault="00ED360B" w:rsidP="00ED360B">
      <w:r>
        <w:t xml:space="preserve">  "email": "</w:t>
      </w:r>
      <w:proofErr w:type="spellStart"/>
      <w:r>
        <w:t>kasthuri@gmail.com</w:t>
      </w:r>
      <w:proofErr w:type="spellEnd"/>
      <w:r>
        <w:t>",</w:t>
      </w:r>
    </w:p>
    <w:p w14:paraId="03881AC0" w14:textId="5FFE32ED" w:rsidR="00ED360B" w:rsidRDefault="00ED360B" w:rsidP="00ED360B">
      <w:r>
        <w:t xml:space="preserve">  "password": "</w:t>
      </w:r>
      <w:r>
        <w:t>password</w:t>
      </w:r>
      <w:r>
        <w:t>",</w:t>
      </w:r>
    </w:p>
    <w:p w14:paraId="1776EFB9" w14:textId="77777777" w:rsidR="00ED360B" w:rsidRDefault="00ED360B" w:rsidP="00ED360B">
      <w:r>
        <w:t xml:space="preserve">  "</w:t>
      </w:r>
      <w:proofErr w:type="spellStart"/>
      <w:r>
        <w:t>userType</w:t>
      </w:r>
      <w:proofErr w:type="spellEnd"/>
      <w:r>
        <w:t>": "Admin"</w:t>
      </w:r>
    </w:p>
    <w:p w14:paraId="79D21D9D" w14:textId="43C977A2" w:rsidR="0004712A" w:rsidRDefault="00ED360B" w:rsidP="00ED360B">
      <w:r>
        <w:t>}</w:t>
      </w:r>
    </w:p>
    <w:p w14:paraId="22FF50C1" w14:textId="37C9B9DB" w:rsidR="00613C15" w:rsidRDefault="00613C15" w:rsidP="00ED360B"/>
    <w:p w14:paraId="6C2A0353" w14:textId="77777777" w:rsidR="00ED360B" w:rsidRPr="00ED360B" w:rsidRDefault="00ED360B" w:rsidP="00ED360B">
      <w:pPr>
        <w:rPr>
          <w:lang w:val="es-ES"/>
        </w:rPr>
      </w:pPr>
      <w:r w:rsidRPr="00ED360B">
        <w:rPr>
          <w:lang w:val="es-ES"/>
        </w:rPr>
        <w:t>{</w:t>
      </w:r>
    </w:p>
    <w:p w14:paraId="22CE814A" w14:textId="056EBF46" w:rsidR="00ED360B" w:rsidRPr="00ED360B" w:rsidRDefault="00ED360B" w:rsidP="00ED360B">
      <w:pPr>
        <w:rPr>
          <w:lang w:val="es-ES"/>
        </w:rPr>
      </w:pPr>
      <w:r w:rsidRPr="00ED360B">
        <w:rPr>
          <w:lang w:val="es-ES"/>
        </w:rPr>
        <w:t xml:space="preserve">   "</w:t>
      </w:r>
      <w:proofErr w:type="spellStart"/>
      <w:r w:rsidRPr="00ED360B">
        <w:rPr>
          <w:lang w:val="es-ES"/>
        </w:rPr>
        <w:t>userName</w:t>
      </w:r>
      <w:proofErr w:type="spellEnd"/>
      <w:r w:rsidRPr="00ED360B">
        <w:rPr>
          <w:lang w:val="es-ES"/>
        </w:rPr>
        <w:t>": "</w:t>
      </w:r>
      <w:proofErr w:type="spellStart"/>
      <w:r>
        <w:rPr>
          <w:lang w:val="es-ES"/>
        </w:rPr>
        <w:t>ayanthie</w:t>
      </w:r>
      <w:proofErr w:type="spellEnd"/>
      <w:r w:rsidRPr="00ED360B">
        <w:rPr>
          <w:lang w:val="es-ES"/>
        </w:rPr>
        <w:t>",</w:t>
      </w:r>
    </w:p>
    <w:p w14:paraId="6742AA5B" w14:textId="4AEF8E62" w:rsidR="00ED360B" w:rsidRPr="00ED360B" w:rsidRDefault="00ED360B" w:rsidP="00ED360B">
      <w:pPr>
        <w:rPr>
          <w:lang w:val="es-ES"/>
        </w:rPr>
      </w:pPr>
      <w:r w:rsidRPr="00ED360B">
        <w:rPr>
          <w:lang w:val="es-ES"/>
        </w:rPr>
        <w:t xml:space="preserve">  "</w:t>
      </w:r>
      <w:proofErr w:type="spellStart"/>
      <w:r w:rsidRPr="00ED360B">
        <w:rPr>
          <w:lang w:val="es-ES"/>
        </w:rPr>
        <w:t>name</w:t>
      </w:r>
      <w:proofErr w:type="spellEnd"/>
      <w:r w:rsidRPr="00ED360B">
        <w:rPr>
          <w:lang w:val="es-ES"/>
        </w:rPr>
        <w:t>": "</w:t>
      </w:r>
      <w:proofErr w:type="spellStart"/>
      <w:r>
        <w:rPr>
          <w:lang w:val="es-ES"/>
        </w:rPr>
        <w:t>Ayanthie</w:t>
      </w:r>
      <w:proofErr w:type="spellEnd"/>
      <w:r>
        <w:rPr>
          <w:lang w:val="es-ES"/>
        </w:rPr>
        <w:t xml:space="preserve"> Perera</w:t>
      </w:r>
      <w:r w:rsidRPr="00ED360B">
        <w:rPr>
          <w:lang w:val="es-ES"/>
        </w:rPr>
        <w:t>",</w:t>
      </w:r>
    </w:p>
    <w:p w14:paraId="038E40ED" w14:textId="77777777" w:rsidR="00ED360B" w:rsidRDefault="00ED360B" w:rsidP="00ED360B">
      <w:r w:rsidRPr="00ED360B">
        <w:rPr>
          <w:lang w:val="es-ES"/>
        </w:rPr>
        <w:t xml:space="preserve">  </w:t>
      </w:r>
      <w:r>
        <w:t>"</w:t>
      </w:r>
      <w:proofErr w:type="spellStart"/>
      <w:r>
        <w:t>phoneNumber</w:t>
      </w:r>
      <w:proofErr w:type="spellEnd"/>
      <w:r>
        <w:t>": "0770850936",</w:t>
      </w:r>
    </w:p>
    <w:p w14:paraId="035D6BBD" w14:textId="3910250E" w:rsidR="00ED360B" w:rsidRDefault="00ED360B" w:rsidP="00ED360B">
      <w:r>
        <w:t xml:space="preserve">  "email": "</w:t>
      </w:r>
      <w:proofErr w:type="spellStart"/>
      <w:r>
        <w:t>ayanthie</w:t>
      </w:r>
      <w:r>
        <w:t>@gmail.com</w:t>
      </w:r>
      <w:proofErr w:type="spellEnd"/>
      <w:r>
        <w:t>",</w:t>
      </w:r>
    </w:p>
    <w:p w14:paraId="31FAE882" w14:textId="77777777" w:rsidR="00ED360B" w:rsidRDefault="00ED360B" w:rsidP="00ED360B">
      <w:r>
        <w:t xml:space="preserve">  "password": "password",</w:t>
      </w:r>
    </w:p>
    <w:p w14:paraId="01B69B92" w14:textId="77777777" w:rsidR="00ED360B" w:rsidRDefault="00ED360B" w:rsidP="00ED360B">
      <w:r>
        <w:t xml:space="preserve">  "</w:t>
      </w:r>
      <w:proofErr w:type="spellStart"/>
      <w:r>
        <w:t>userType</w:t>
      </w:r>
      <w:proofErr w:type="spellEnd"/>
      <w:r>
        <w:t>": "Admin"</w:t>
      </w:r>
    </w:p>
    <w:p w14:paraId="557AE96F" w14:textId="77777777" w:rsidR="00ED360B" w:rsidRDefault="00ED360B" w:rsidP="00ED360B">
      <w:r>
        <w:t>}</w:t>
      </w:r>
    </w:p>
    <w:p w14:paraId="2FF74CA2" w14:textId="77777777" w:rsidR="00ED360B" w:rsidRPr="00ED360B" w:rsidRDefault="00ED360B" w:rsidP="00ED360B">
      <w:r w:rsidRPr="00ED360B">
        <w:t>{</w:t>
      </w:r>
    </w:p>
    <w:p w14:paraId="3D43C130" w14:textId="09DF3B0C" w:rsidR="00ED360B" w:rsidRPr="00ED360B" w:rsidRDefault="00ED360B" w:rsidP="00ED360B">
      <w:r w:rsidRPr="00ED360B">
        <w:t xml:space="preserve">   "</w:t>
      </w:r>
      <w:proofErr w:type="spellStart"/>
      <w:r w:rsidRPr="00ED360B">
        <w:t>userName</w:t>
      </w:r>
      <w:proofErr w:type="spellEnd"/>
      <w:r w:rsidRPr="00ED360B">
        <w:t>": "</w:t>
      </w:r>
      <w:r>
        <w:t>anil</w:t>
      </w:r>
      <w:r w:rsidRPr="00ED360B">
        <w:t>",</w:t>
      </w:r>
    </w:p>
    <w:p w14:paraId="6B571C36" w14:textId="27D4F73D" w:rsidR="00ED360B" w:rsidRPr="00ED360B" w:rsidRDefault="00ED360B" w:rsidP="00ED360B">
      <w:r w:rsidRPr="00ED360B">
        <w:t xml:space="preserve">  "name": "</w:t>
      </w:r>
      <w:r>
        <w:t>Anil</w:t>
      </w:r>
      <w:r w:rsidRPr="00ED360B">
        <w:t xml:space="preserve"> Perera",</w:t>
      </w:r>
    </w:p>
    <w:p w14:paraId="07E2324A" w14:textId="77777777" w:rsidR="00ED360B" w:rsidRDefault="00ED360B" w:rsidP="00ED360B">
      <w:r w:rsidRPr="00ED360B">
        <w:t xml:space="preserve">  </w:t>
      </w:r>
      <w:r>
        <w:t>"</w:t>
      </w:r>
      <w:proofErr w:type="spellStart"/>
      <w:r>
        <w:t>phoneNumber</w:t>
      </w:r>
      <w:proofErr w:type="spellEnd"/>
      <w:r>
        <w:t>": "0770850936",</w:t>
      </w:r>
    </w:p>
    <w:p w14:paraId="0BAFFF4D" w14:textId="1AEA6F6B" w:rsidR="00ED360B" w:rsidRDefault="00ED360B" w:rsidP="00ED360B">
      <w:r>
        <w:t xml:space="preserve">  "email": "</w:t>
      </w:r>
      <w:proofErr w:type="spellStart"/>
      <w:r>
        <w:t>anil</w:t>
      </w:r>
      <w:r>
        <w:t>@gmail.com</w:t>
      </w:r>
      <w:proofErr w:type="spellEnd"/>
      <w:r>
        <w:t>",</w:t>
      </w:r>
    </w:p>
    <w:p w14:paraId="79E1EC35" w14:textId="77777777" w:rsidR="00ED360B" w:rsidRDefault="00ED360B" w:rsidP="00ED360B">
      <w:r>
        <w:t xml:space="preserve">  "password": "password",</w:t>
      </w:r>
    </w:p>
    <w:p w14:paraId="6B2FB925" w14:textId="78C6B01E" w:rsidR="00ED360B" w:rsidRDefault="00ED360B" w:rsidP="00ED360B">
      <w:r>
        <w:t xml:space="preserve">  "</w:t>
      </w:r>
      <w:proofErr w:type="spellStart"/>
      <w:r>
        <w:t>userType</w:t>
      </w:r>
      <w:proofErr w:type="spellEnd"/>
      <w:r>
        <w:t>": "</w:t>
      </w:r>
      <w:r>
        <w:t>Principal</w:t>
      </w:r>
      <w:r>
        <w:t>"</w:t>
      </w:r>
    </w:p>
    <w:p w14:paraId="20DE9F14" w14:textId="26891ABC" w:rsidR="00ED360B" w:rsidRDefault="00ED360B" w:rsidP="00ED360B">
      <w:r>
        <w:t>}</w:t>
      </w:r>
    </w:p>
    <w:p w14:paraId="74D35A3D" w14:textId="6B39BBFC" w:rsidR="00ED360B" w:rsidRDefault="00ED360B" w:rsidP="00ED360B"/>
    <w:p w14:paraId="5914CB53" w14:textId="77777777" w:rsidR="00ED360B" w:rsidRPr="00ED360B" w:rsidRDefault="00ED360B" w:rsidP="00ED360B">
      <w:r w:rsidRPr="00ED360B">
        <w:t>{</w:t>
      </w:r>
    </w:p>
    <w:p w14:paraId="0DC915CF" w14:textId="19CA89AF" w:rsidR="00ED360B" w:rsidRPr="00ED360B" w:rsidRDefault="00ED360B" w:rsidP="00ED360B">
      <w:r w:rsidRPr="00ED360B">
        <w:t xml:space="preserve">   "</w:t>
      </w:r>
      <w:proofErr w:type="spellStart"/>
      <w:r w:rsidRPr="00ED360B">
        <w:t>userName</w:t>
      </w:r>
      <w:proofErr w:type="spellEnd"/>
      <w:r w:rsidRPr="00ED360B">
        <w:t>": "</w:t>
      </w:r>
      <w:proofErr w:type="spellStart"/>
      <w:r>
        <w:t>shami</w:t>
      </w:r>
      <w:proofErr w:type="spellEnd"/>
      <w:r w:rsidRPr="00ED360B">
        <w:t>",</w:t>
      </w:r>
    </w:p>
    <w:p w14:paraId="765653D4" w14:textId="76757DEB" w:rsidR="00ED360B" w:rsidRPr="00ED360B" w:rsidRDefault="00ED360B" w:rsidP="00ED360B">
      <w:r w:rsidRPr="00ED360B">
        <w:t xml:space="preserve">  "name": "</w:t>
      </w:r>
      <w:r>
        <w:t xml:space="preserve">John </w:t>
      </w:r>
      <w:proofErr w:type="spellStart"/>
      <w:r>
        <w:t>Shamintha</w:t>
      </w:r>
      <w:proofErr w:type="spellEnd"/>
      <w:r w:rsidRPr="00ED360B">
        <w:t>",</w:t>
      </w:r>
    </w:p>
    <w:p w14:paraId="68DADD9B" w14:textId="77777777" w:rsidR="00ED360B" w:rsidRDefault="00ED360B" w:rsidP="00ED360B">
      <w:r w:rsidRPr="00ED360B">
        <w:t xml:space="preserve">  </w:t>
      </w:r>
      <w:r>
        <w:t>"</w:t>
      </w:r>
      <w:proofErr w:type="spellStart"/>
      <w:r>
        <w:t>phoneNumber</w:t>
      </w:r>
      <w:proofErr w:type="spellEnd"/>
      <w:r>
        <w:t>": "0770850936",</w:t>
      </w:r>
    </w:p>
    <w:p w14:paraId="2F746B3C" w14:textId="37FF285D" w:rsidR="00ED360B" w:rsidRDefault="00ED360B" w:rsidP="00ED360B">
      <w:r>
        <w:t xml:space="preserve">  "email": "</w:t>
      </w:r>
      <w:proofErr w:type="spellStart"/>
      <w:r>
        <w:t>shami</w:t>
      </w:r>
      <w:r>
        <w:t>@gmail.com</w:t>
      </w:r>
      <w:proofErr w:type="spellEnd"/>
      <w:r>
        <w:t>",</w:t>
      </w:r>
    </w:p>
    <w:p w14:paraId="2042B42A" w14:textId="77777777" w:rsidR="00ED360B" w:rsidRDefault="00ED360B" w:rsidP="00ED360B">
      <w:r>
        <w:lastRenderedPageBreak/>
        <w:t xml:space="preserve">  "password": "password",</w:t>
      </w:r>
    </w:p>
    <w:p w14:paraId="3A068128" w14:textId="77777777" w:rsidR="00ED360B" w:rsidRDefault="00ED360B" w:rsidP="00ED360B">
      <w:r>
        <w:t xml:space="preserve">  "</w:t>
      </w:r>
      <w:proofErr w:type="spellStart"/>
      <w:r>
        <w:t>userType</w:t>
      </w:r>
      <w:proofErr w:type="spellEnd"/>
      <w:r>
        <w:t>": "Principal"</w:t>
      </w:r>
    </w:p>
    <w:p w14:paraId="2695A377" w14:textId="77777777" w:rsidR="00ED360B" w:rsidRDefault="00ED360B" w:rsidP="00ED360B">
      <w:r>
        <w:t>}</w:t>
      </w:r>
    </w:p>
    <w:p w14:paraId="20EDAD0F" w14:textId="16C740DC" w:rsidR="00ED360B" w:rsidRDefault="00ED360B" w:rsidP="00ED360B">
      <w:pPr>
        <w:rPr>
          <w:b/>
          <w:bCs/>
        </w:rPr>
      </w:pPr>
      <w:r>
        <w:rPr>
          <w:b/>
          <w:bCs/>
        </w:rPr>
        <w:t>Create School</w:t>
      </w:r>
    </w:p>
    <w:p w14:paraId="59A7D0FA" w14:textId="2ED6F0FA" w:rsidR="00ED360B" w:rsidRDefault="008C5974" w:rsidP="00ED360B">
      <w:pPr>
        <w:rPr>
          <w:b/>
          <w:bCs/>
        </w:rPr>
      </w:pPr>
      <w:r>
        <w:rPr>
          <w:b/>
          <w:bCs/>
        </w:rPr>
        <w:t xml:space="preserve">With a </w:t>
      </w:r>
      <w:proofErr w:type="gramStart"/>
      <w:r>
        <w:rPr>
          <w:b/>
          <w:bCs/>
        </w:rPr>
        <w:t>Principal</w:t>
      </w:r>
      <w:proofErr w:type="gramEnd"/>
    </w:p>
    <w:p w14:paraId="46251037" w14:textId="77777777" w:rsidR="008C5974" w:rsidRDefault="008C5974" w:rsidP="008C5974">
      <w:r>
        <w:t>{</w:t>
      </w:r>
    </w:p>
    <w:p w14:paraId="16EBDFCE" w14:textId="77777777" w:rsidR="008C5974" w:rsidRDefault="008C5974" w:rsidP="008C5974">
      <w:r>
        <w:t xml:space="preserve">  "name": "Ananda",</w:t>
      </w:r>
    </w:p>
    <w:p w14:paraId="71F5A2CC" w14:textId="77777777" w:rsidR="008C5974" w:rsidRDefault="008C5974" w:rsidP="008C5974">
      <w:r>
        <w:t xml:space="preserve">  "</w:t>
      </w:r>
      <w:proofErr w:type="spellStart"/>
      <w:r>
        <w:t>principalForeignKey</w:t>
      </w:r>
      <w:proofErr w:type="spellEnd"/>
      <w:r>
        <w:t>": 2,</w:t>
      </w:r>
    </w:p>
    <w:p w14:paraId="77735874" w14:textId="77777777" w:rsidR="008C5974" w:rsidRDefault="008C5974" w:rsidP="008C5974">
      <w:r>
        <w:t xml:space="preserve">  "email": "ana",</w:t>
      </w:r>
    </w:p>
    <w:p w14:paraId="1F154D28" w14:textId="278D4F6C" w:rsidR="008C5974" w:rsidRDefault="008C5974" w:rsidP="008C5974">
      <w:r>
        <w:t xml:space="preserve">  "</w:t>
      </w:r>
      <w:proofErr w:type="spellStart"/>
      <w:r>
        <w:t>phoneNumber</w:t>
      </w:r>
      <w:proofErr w:type="spellEnd"/>
      <w:r>
        <w:t>": "</w:t>
      </w:r>
      <w:r>
        <w:t>077762398</w:t>
      </w:r>
      <w:r>
        <w:t>",</w:t>
      </w:r>
    </w:p>
    <w:p w14:paraId="0F3DCA7B" w14:textId="5EDC9E68" w:rsidR="008C5974" w:rsidRDefault="008C5974" w:rsidP="008C5974">
      <w:r>
        <w:t xml:space="preserve">  "address": "</w:t>
      </w:r>
      <w:r>
        <w:t>Ananda College, Colombo 3</w:t>
      </w:r>
      <w:r>
        <w:t>"</w:t>
      </w:r>
    </w:p>
    <w:p w14:paraId="242CF7C5" w14:textId="399B0AE0" w:rsidR="00ED360B" w:rsidRDefault="008C5974" w:rsidP="008C5974">
      <w:r>
        <w:t>}</w:t>
      </w:r>
    </w:p>
    <w:p w14:paraId="0BFD1383" w14:textId="06E23DCB" w:rsidR="008C5974" w:rsidRDefault="008C5974" w:rsidP="008C5974"/>
    <w:p w14:paraId="51D0C6B5" w14:textId="77777777" w:rsidR="008C5974" w:rsidRDefault="008C5974" w:rsidP="008C5974">
      <w:pPr>
        <w:rPr>
          <w:b/>
          <w:bCs/>
        </w:rPr>
      </w:pPr>
      <w:r>
        <w:rPr>
          <w:b/>
          <w:bCs/>
        </w:rPr>
        <w:t>Create School</w:t>
      </w:r>
    </w:p>
    <w:p w14:paraId="5163E498" w14:textId="0D5A44FC" w:rsidR="008C5974" w:rsidRDefault="008C5974" w:rsidP="008C5974">
      <w:pPr>
        <w:rPr>
          <w:b/>
          <w:bCs/>
        </w:rPr>
      </w:pPr>
      <w:r>
        <w:rPr>
          <w:b/>
          <w:bCs/>
        </w:rPr>
        <w:t>With</w:t>
      </w:r>
      <w:r>
        <w:rPr>
          <w:b/>
          <w:bCs/>
        </w:rPr>
        <w:t>out</w:t>
      </w:r>
      <w:r>
        <w:rPr>
          <w:b/>
          <w:bCs/>
        </w:rPr>
        <w:t xml:space="preserve"> a </w:t>
      </w:r>
      <w:proofErr w:type="gramStart"/>
      <w:r>
        <w:rPr>
          <w:b/>
          <w:bCs/>
        </w:rPr>
        <w:t>Principal</w:t>
      </w:r>
      <w:proofErr w:type="gramEnd"/>
    </w:p>
    <w:p w14:paraId="00458911" w14:textId="77777777" w:rsidR="008C5974" w:rsidRDefault="008C5974" w:rsidP="008C5974">
      <w:r>
        <w:t>{</w:t>
      </w:r>
    </w:p>
    <w:p w14:paraId="06A80F98" w14:textId="04D9BADB" w:rsidR="008C5974" w:rsidRDefault="008C5974" w:rsidP="008C5974">
      <w:r>
        <w:t xml:space="preserve">  "name": "</w:t>
      </w:r>
      <w:r>
        <w:t>Royal College</w:t>
      </w:r>
      <w:r>
        <w:t>",</w:t>
      </w:r>
    </w:p>
    <w:p w14:paraId="786AF975" w14:textId="0E69D3A7" w:rsidR="008C5974" w:rsidRDefault="008C5974" w:rsidP="008C5974">
      <w:r>
        <w:t xml:space="preserve">  "</w:t>
      </w:r>
      <w:proofErr w:type="spellStart"/>
      <w:r>
        <w:t>principalForeignKey</w:t>
      </w:r>
      <w:proofErr w:type="spellEnd"/>
      <w:r>
        <w:t xml:space="preserve">": </w:t>
      </w:r>
      <w:r>
        <w:t>0</w:t>
      </w:r>
      <w:r>
        <w:t>,</w:t>
      </w:r>
    </w:p>
    <w:p w14:paraId="3AF0F168" w14:textId="16F644C8" w:rsidR="008C5974" w:rsidRDefault="008C5974" w:rsidP="008C5974">
      <w:r>
        <w:t xml:space="preserve">  "email": "</w:t>
      </w:r>
      <w:proofErr w:type="spellStart"/>
      <w:r>
        <w:t>royal@gmail.com</w:t>
      </w:r>
      <w:proofErr w:type="spellEnd"/>
      <w:r>
        <w:t>",</w:t>
      </w:r>
    </w:p>
    <w:p w14:paraId="4869E5B1" w14:textId="525652B3" w:rsidR="008C5974" w:rsidRDefault="008C5974" w:rsidP="008C5974">
      <w:r>
        <w:t xml:space="preserve">  "</w:t>
      </w:r>
      <w:proofErr w:type="spellStart"/>
      <w:r>
        <w:t>phoneNumber</w:t>
      </w:r>
      <w:proofErr w:type="spellEnd"/>
      <w:r>
        <w:t>": "077762398</w:t>
      </w:r>
      <w:r>
        <w:t>97</w:t>
      </w:r>
      <w:r>
        <w:t>",</w:t>
      </w:r>
    </w:p>
    <w:p w14:paraId="219D9902" w14:textId="758FB487" w:rsidR="008C5974" w:rsidRDefault="008C5974" w:rsidP="008C5974">
      <w:r>
        <w:t xml:space="preserve">  "address": "</w:t>
      </w:r>
      <w:r>
        <w:t>Royal</w:t>
      </w:r>
      <w:r>
        <w:t xml:space="preserve"> College, Colombo </w:t>
      </w:r>
      <w:r>
        <w:t>5</w:t>
      </w:r>
      <w:r>
        <w:t>"</w:t>
      </w:r>
    </w:p>
    <w:p w14:paraId="3603B62C" w14:textId="0E624CFC" w:rsidR="008C5974" w:rsidRDefault="008C5974" w:rsidP="008C5974">
      <w:r>
        <w:t>}</w:t>
      </w:r>
    </w:p>
    <w:p w14:paraId="24E03EB6" w14:textId="77777777" w:rsidR="00613C15" w:rsidRDefault="00613C15" w:rsidP="008C5974"/>
    <w:p w14:paraId="306946E0" w14:textId="3A1DD0CE" w:rsidR="008C5974" w:rsidRDefault="00C80577" w:rsidP="008C5974">
      <w:pPr>
        <w:rPr>
          <w:b/>
          <w:bCs/>
        </w:rPr>
      </w:pPr>
      <w:r w:rsidRPr="00C80577">
        <w:rPr>
          <w:b/>
          <w:bCs/>
        </w:rPr>
        <w:t>Create Device</w:t>
      </w:r>
    </w:p>
    <w:p w14:paraId="21779AFB" w14:textId="103DB5E7" w:rsidR="00C80577" w:rsidRDefault="00C80577" w:rsidP="008C5974">
      <w:pPr>
        <w:rPr>
          <w:b/>
          <w:bCs/>
        </w:rPr>
      </w:pPr>
      <w:r>
        <w:rPr>
          <w:b/>
          <w:bCs/>
        </w:rPr>
        <w:t>Without School</w:t>
      </w:r>
    </w:p>
    <w:p w14:paraId="492E68C3" w14:textId="1475DA75" w:rsidR="00C80577" w:rsidRDefault="00C80577" w:rsidP="008C5974">
      <w:pPr>
        <w:rPr>
          <w:b/>
          <w:bCs/>
        </w:rPr>
      </w:pPr>
    </w:p>
    <w:p w14:paraId="6BE1F4BA" w14:textId="77777777" w:rsidR="00C80577" w:rsidRPr="00C80577" w:rsidRDefault="00C80577" w:rsidP="00C80577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</w:pP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>{</w:t>
      </w:r>
    </w:p>
    <w:p w14:paraId="567686EB" w14:textId="01CA57B3" w:rsidR="00C80577" w:rsidRPr="00C80577" w:rsidRDefault="00C80577" w:rsidP="00C80577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</w:pP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 xml:space="preserve">  </w:t>
      </w:r>
    </w:p>
    <w:p w14:paraId="1C22CF3F" w14:textId="61CE8BAC" w:rsidR="00C80577" w:rsidRPr="00C80577" w:rsidRDefault="00C80577" w:rsidP="00C80577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</w:pP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 xml:space="preserve">  "description": </w:t>
      </w:r>
      <w:r w:rsidRPr="00C80577"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"</w:t>
      </w:r>
      <w:r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keyboard device</w:t>
      </w:r>
      <w:r w:rsidRPr="00C80577"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"</w:t>
      </w: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>,</w:t>
      </w:r>
    </w:p>
    <w:p w14:paraId="7E75709C" w14:textId="7847D923" w:rsidR="00C80577" w:rsidRPr="00C80577" w:rsidRDefault="00C80577" w:rsidP="00C80577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</w:pP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 xml:space="preserve">  "</w:t>
      </w:r>
      <w:proofErr w:type="spellStart"/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>serialNumber</w:t>
      </w:r>
      <w:proofErr w:type="spellEnd"/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 xml:space="preserve">": </w:t>
      </w:r>
      <w:r w:rsidRPr="00C80577"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"</w:t>
      </w:r>
      <w:r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ABC-098</w:t>
      </w:r>
      <w:r w:rsidRPr="00C80577"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"</w:t>
      </w: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>,</w:t>
      </w:r>
    </w:p>
    <w:p w14:paraId="7A6E10DF" w14:textId="5B4AF543" w:rsidR="00C80577" w:rsidRPr="00C80577" w:rsidRDefault="00C80577" w:rsidP="00C80577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</w:pP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 xml:space="preserve">  "type": </w:t>
      </w:r>
      <w:r w:rsidRPr="00C80577"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"</w:t>
      </w:r>
      <w:r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keyboard</w:t>
      </w:r>
      <w:r w:rsidRPr="00C80577"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"</w:t>
      </w: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>,</w:t>
      </w:r>
    </w:p>
    <w:p w14:paraId="6B8A331F" w14:textId="03E2B64C" w:rsidR="00C80577" w:rsidRPr="00C80577" w:rsidRDefault="00C80577" w:rsidP="00C80577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</w:pP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 xml:space="preserve">  "brand": </w:t>
      </w:r>
      <w:r w:rsidRPr="00C80577"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"</w:t>
      </w:r>
      <w:r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HP</w:t>
      </w:r>
      <w:r w:rsidRPr="00C80577">
        <w:rPr>
          <w:rFonts w:ascii="Consolas" w:eastAsia="Times New Roman" w:hAnsi="Consolas" w:cs="Courier New"/>
          <w:b/>
          <w:bCs/>
          <w:color w:val="A2FCA2"/>
          <w:sz w:val="18"/>
          <w:szCs w:val="18"/>
          <w:lang w:eastAsia="en-GB"/>
        </w:rPr>
        <w:t>"</w:t>
      </w: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>,</w:t>
      </w:r>
    </w:p>
    <w:p w14:paraId="2FD80CB2" w14:textId="2EC81A44" w:rsidR="00C80577" w:rsidRPr="00C80577" w:rsidRDefault="00C80577" w:rsidP="00C80577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</w:pP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 xml:space="preserve">  "quantity": </w:t>
      </w:r>
      <w:r>
        <w:rPr>
          <w:rFonts w:ascii="Consolas" w:eastAsia="Times New Roman" w:hAnsi="Consolas" w:cs="Courier New"/>
          <w:b/>
          <w:bCs/>
          <w:color w:val="D36363"/>
          <w:sz w:val="18"/>
          <w:szCs w:val="18"/>
          <w:lang w:eastAsia="en-GB"/>
        </w:rPr>
        <w:t>5</w:t>
      </w: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>,</w:t>
      </w:r>
    </w:p>
    <w:p w14:paraId="234FBF30" w14:textId="3967B00B" w:rsidR="00C80577" w:rsidRPr="00C80577" w:rsidRDefault="00C80577" w:rsidP="00C80577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</w:pP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 xml:space="preserve">  "</w:t>
      </w:r>
      <w:proofErr w:type="spellStart"/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>schoolForeignKey</w:t>
      </w:r>
      <w:proofErr w:type="spellEnd"/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 xml:space="preserve">": </w:t>
      </w:r>
      <w:r w:rsidRPr="00C80577">
        <w:rPr>
          <w:rFonts w:ascii="Consolas" w:eastAsia="Times New Roman" w:hAnsi="Consolas" w:cs="Courier New"/>
          <w:b/>
          <w:bCs/>
          <w:color w:val="D36363"/>
          <w:sz w:val="18"/>
          <w:szCs w:val="18"/>
          <w:lang w:eastAsia="en-GB"/>
        </w:rPr>
        <w:t>0</w:t>
      </w:r>
    </w:p>
    <w:p w14:paraId="456654A7" w14:textId="77777777" w:rsidR="00C80577" w:rsidRPr="00C80577" w:rsidRDefault="00C80577" w:rsidP="00C80577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FFFF"/>
          <w:sz w:val="18"/>
          <w:szCs w:val="18"/>
          <w:lang w:eastAsia="en-GB"/>
        </w:rPr>
      </w:pPr>
      <w:r w:rsidRPr="00C80577">
        <w:rPr>
          <w:rFonts w:ascii="Consolas" w:eastAsia="Times New Roman" w:hAnsi="Consolas" w:cs="Courier New"/>
          <w:b/>
          <w:bCs/>
          <w:color w:val="FFFFFF"/>
          <w:sz w:val="18"/>
          <w:szCs w:val="18"/>
          <w:lang w:eastAsia="en-GB"/>
        </w:rPr>
        <w:t>}</w:t>
      </w:r>
    </w:p>
    <w:p w14:paraId="084A7746" w14:textId="2A782BB9" w:rsidR="00C80577" w:rsidRDefault="00C80577" w:rsidP="008C5974">
      <w:pPr>
        <w:rPr>
          <w:b/>
          <w:bCs/>
        </w:rPr>
      </w:pPr>
    </w:p>
    <w:p w14:paraId="5F3229A7" w14:textId="3DD93797" w:rsidR="00C80577" w:rsidRDefault="00C80577" w:rsidP="008C5974">
      <w:pPr>
        <w:rPr>
          <w:b/>
          <w:bCs/>
        </w:rPr>
      </w:pPr>
      <w:r>
        <w:rPr>
          <w:b/>
          <w:bCs/>
        </w:rPr>
        <w:lastRenderedPageBreak/>
        <w:t xml:space="preserve">Create Device </w:t>
      </w:r>
    </w:p>
    <w:p w14:paraId="51367817" w14:textId="4A43C8C2" w:rsidR="00C80577" w:rsidRDefault="00C80577" w:rsidP="008C5974">
      <w:pPr>
        <w:rPr>
          <w:b/>
          <w:bCs/>
        </w:rPr>
      </w:pPr>
      <w:r>
        <w:rPr>
          <w:b/>
          <w:bCs/>
        </w:rPr>
        <w:t>With school</w:t>
      </w:r>
    </w:p>
    <w:p w14:paraId="5EAABCD7" w14:textId="11E3019A" w:rsidR="00C80577" w:rsidRPr="00C80577" w:rsidRDefault="00C80577" w:rsidP="00C80577">
      <w:r w:rsidRPr="00C80577">
        <w:t>{</w:t>
      </w:r>
    </w:p>
    <w:p w14:paraId="571B6FED" w14:textId="3994C6C7" w:rsidR="00C80577" w:rsidRPr="00C80577" w:rsidRDefault="00C80577" w:rsidP="00C80577">
      <w:r w:rsidRPr="00C80577">
        <w:t xml:space="preserve">  "description": "</w:t>
      </w:r>
      <w:r>
        <w:t>mouse</w:t>
      </w:r>
      <w:r w:rsidRPr="00C80577">
        <w:t xml:space="preserve"> device",</w:t>
      </w:r>
    </w:p>
    <w:p w14:paraId="52A1BF8C" w14:textId="55532F71" w:rsidR="00C80577" w:rsidRPr="00C80577" w:rsidRDefault="00C80577" w:rsidP="00C80577">
      <w:r w:rsidRPr="00C80577">
        <w:t xml:space="preserve">  "</w:t>
      </w:r>
      <w:proofErr w:type="spellStart"/>
      <w:r w:rsidRPr="00C80577">
        <w:t>serialNumber</w:t>
      </w:r>
      <w:proofErr w:type="spellEnd"/>
      <w:r w:rsidRPr="00C80577">
        <w:t>": "</w:t>
      </w:r>
      <w:r>
        <w:t>XYZ</w:t>
      </w:r>
      <w:r w:rsidRPr="00C80577">
        <w:t>-098",</w:t>
      </w:r>
    </w:p>
    <w:p w14:paraId="223E3FA5" w14:textId="7B2CFF6B" w:rsidR="00C80577" w:rsidRPr="00C80577" w:rsidRDefault="00C80577" w:rsidP="00C80577">
      <w:r w:rsidRPr="00C80577">
        <w:t xml:space="preserve">  "type": "</w:t>
      </w:r>
      <w:r>
        <w:t>mouse</w:t>
      </w:r>
      <w:r w:rsidRPr="00C80577">
        <w:t>",</w:t>
      </w:r>
    </w:p>
    <w:p w14:paraId="491C51FE" w14:textId="113C42A4" w:rsidR="00C80577" w:rsidRPr="00C80577" w:rsidRDefault="00C80577" w:rsidP="00C80577">
      <w:r w:rsidRPr="00C80577">
        <w:t xml:space="preserve">  "brand": "</w:t>
      </w:r>
      <w:r>
        <w:t>Samsung</w:t>
      </w:r>
      <w:r w:rsidRPr="00C80577">
        <w:t>",</w:t>
      </w:r>
    </w:p>
    <w:p w14:paraId="5E8247D3" w14:textId="17A93939" w:rsidR="00C80577" w:rsidRPr="00C80577" w:rsidRDefault="00C80577" w:rsidP="00C80577">
      <w:r w:rsidRPr="00C80577">
        <w:t xml:space="preserve">  "quantity": </w:t>
      </w:r>
      <w:r>
        <w:t>10</w:t>
      </w:r>
      <w:r w:rsidRPr="00C80577">
        <w:t>,</w:t>
      </w:r>
    </w:p>
    <w:p w14:paraId="470A5F97" w14:textId="265BFC6F" w:rsidR="00C80577" w:rsidRPr="00C80577" w:rsidRDefault="00C80577" w:rsidP="00C80577">
      <w:r w:rsidRPr="00C80577">
        <w:t xml:space="preserve">  "</w:t>
      </w:r>
      <w:proofErr w:type="spellStart"/>
      <w:r w:rsidRPr="00C80577">
        <w:t>schoolForeignKey</w:t>
      </w:r>
      <w:proofErr w:type="spellEnd"/>
      <w:r w:rsidRPr="00C80577">
        <w:t xml:space="preserve">": </w:t>
      </w:r>
      <w:r>
        <w:t>1</w:t>
      </w:r>
    </w:p>
    <w:p w14:paraId="25798CC0" w14:textId="7401F9F2" w:rsidR="00C80577" w:rsidRPr="00C80577" w:rsidRDefault="00C80577" w:rsidP="00C80577">
      <w:r w:rsidRPr="00C80577">
        <w:t>}</w:t>
      </w:r>
    </w:p>
    <w:sectPr w:rsidR="00C80577" w:rsidRPr="00C80577" w:rsidSect="00E86FAF">
      <w:pgSz w:w="11906" w:h="16838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UwNzY1NAcyTJR0lIJTi4sz8/NACgxrAWgE8NYsAAAA"/>
  </w:docVars>
  <w:rsids>
    <w:rsidRoot w:val="00C647EF"/>
    <w:rsid w:val="0004712A"/>
    <w:rsid w:val="00613C15"/>
    <w:rsid w:val="008C5974"/>
    <w:rsid w:val="009520E8"/>
    <w:rsid w:val="00C647EF"/>
    <w:rsid w:val="00C80577"/>
    <w:rsid w:val="00DF231E"/>
    <w:rsid w:val="00E86FAF"/>
    <w:rsid w:val="00ED3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5EFE7"/>
  <w15:chartTrackingRefBased/>
  <w15:docId w15:val="{790E3A15-E07D-43E2-853F-2E0B47AE4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05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0577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C80577"/>
    <w:rPr>
      <w:rFonts w:ascii="Courier New" w:eastAsia="Times New Roman" w:hAnsi="Courier New" w:cs="Courier New"/>
      <w:sz w:val="20"/>
      <w:szCs w:val="20"/>
    </w:rPr>
  </w:style>
  <w:style w:type="character" w:customStyle="1" w:styleId="hljs-attr">
    <w:name w:val="hljs-attr"/>
    <w:basedOn w:val="DefaultParagraphFont"/>
    <w:rsid w:val="00C80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7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ttiarachchi, Don Alex Shavantha</dc:creator>
  <cp:keywords/>
  <dc:description/>
  <cp:lastModifiedBy>Hettiarachchi, Don Alex Shavantha</cp:lastModifiedBy>
  <cp:revision>4</cp:revision>
  <dcterms:created xsi:type="dcterms:W3CDTF">2023-01-23T22:04:00Z</dcterms:created>
  <dcterms:modified xsi:type="dcterms:W3CDTF">2023-01-24T00:01:00Z</dcterms:modified>
</cp:coreProperties>
</file>